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41E17" w14:textId="1D12EFED" w:rsidR="00FE5FD0" w:rsidRPr="00735012" w:rsidRDefault="00F321FC" w:rsidP="00735012">
      <w:pPr>
        <w:contextualSpacing/>
      </w:pPr>
      <w:r>
        <w:t>Sofia Kokolia</w:t>
      </w:r>
    </w:p>
    <w:p w14:paraId="6BF35C01" w14:textId="6D7188C1" w:rsidR="002857DA" w:rsidRPr="00735012" w:rsidRDefault="002857DA" w:rsidP="00735012">
      <w:pPr>
        <w:contextualSpacing/>
      </w:pPr>
      <w:r w:rsidRPr="00735012">
        <w:t>Professor</w:t>
      </w:r>
      <w:r w:rsidR="00F321FC" w:rsidRPr="00F321FC">
        <w:rPr>
          <w:sz w:val="22"/>
          <w:szCs w:val="22"/>
        </w:rPr>
        <w:t xml:space="preserve">: </w:t>
      </w:r>
      <w:r w:rsidR="00F321FC" w:rsidRPr="00F321FC">
        <w:rPr>
          <w:spacing w:val="3"/>
          <w:sz w:val="22"/>
          <w:szCs w:val="22"/>
          <w:shd w:val="clear" w:color="auto" w:fill="FFFFFF"/>
        </w:rPr>
        <w:t>Jere C. Ferguson</w:t>
      </w:r>
    </w:p>
    <w:p w14:paraId="721D71BF" w14:textId="3678A15A" w:rsidR="002857DA" w:rsidRPr="00735012" w:rsidRDefault="002857DA" w:rsidP="00735012">
      <w:pPr>
        <w:contextualSpacing/>
      </w:pPr>
      <w:r w:rsidRPr="00735012">
        <w:t>Course</w:t>
      </w:r>
      <w:r w:rsidR="00F321FC">
        <w:t>: Business Sustainability</w:t>
      </w:r>
    </w:p>
    <w:p w14:paraId="6EA18F11" w14:textId="3BC11CE3" w:rsidR="002857DA" w:rsidRPr="00735012" w:rsidRDefault="002857DA" w:rsidP="00735012">
      <w:pPr>
        <w:contextualSpacing/>
      </w:pPr>
      <w:r w:rsidRPr="00735012">
        <w:t>Date</w:t>
      </w:r>
      <w:r w:rsidR="00F321FC">
        <w:t>: 3/12/2020</w:t>
      </w:r>
      <w:bookmarkStart w:id="0" w:name="_GoBack"/>
      <w:bookmarkEnd w:id="0"/>
    </w:p>
    <w:p w14:paraId="46FA618E" w14:textId="77777777" w:rsidR="002857DA" w:rsidRPr="00735012" w:rsidRDefault="00B86502" w:rsidP="00735012">
      <w:pPr>
        <w:contextualSpacing/>
        <w:jc w:val="center"/>
      </w:pPr>
      <w:r w:rsidRPr="00735012">
        <w:t>2-2Final Project Milestone One: Company Overview</w:t>
      </w:r>
    </w:p>
    <w:p w14:paraId="0E7D7176" w14:textId="77777777" w:rsidR="00B86502" w:rsidRPr="00735012" w:rsidRDefault="003326F7" w:rsidP="00735012">
      <w:pPr>
        <w:contextualSpacing/>
        <w:rPr>
          <w:b/>
        </w:rPr>
      </w:pPr>
      <w:r w:rsidRPr="00735012">
        <w:rPr>
          <w:b/>
        </w:rPr>
        <w:t>Amazon.com, Inc</w:t>
      </w:r>
    </w:p>
    <w:p w14:paraId="7D766C6B" w14:textId="77777777" w:rsidR="003326F7" w:rsidRPr="00735012" w:rsidRDefault="003E5DC7" w:rsidP="00735012">
      <w:pPr>
        <w:contextualSpacing/>
      </w:pPr>
      <w:r w:rsidRPr="00735012">
        <w:rPr>
          <w:b/>
        </w:rPr>
        <w:tab/>
      </w:r>
      <w:r w:rsidR="003118FB" w:rsidRPr="00735012">
        <w:t xml:space="preserve">The 1990s tech bubble saw the emergence of </w:t>
      </w:r>
      <w:r w:rsidR="00DC6EDD" w:rsidRPr="00735012">
        <w:t xml:space="preserve">a </w:t>
      </w:r>
      <w:r w:rsidR="00A81B0C" w:rsidRPr="00735012">
        <w:t>few successful companies</w:t>
      </w:r>
      <w:r w:rsidR="00076BAC" w:rsidRPr="00735012">
        <w:t xml:space="preserve">, Amazon being one of them. </w:t>
      </w:r>
      <w:r w:rsidR="00582FA2" w:rsidRPr="00735012">
        <w:t>Jeffrey P. Bezos, settling its headqua</w:t>
      </w:r>
      <w:r w:rsidR="00DC6EDD" w:rsidRPr="00735012">
        <w:t>rters</w:t>
      </w:r>
      <w:r w:rsidR="00582FA2" w:rsidRPr="00735012">
        <w:t xml:space="preserve"> operations in Seattle, founded the com</w:t>
      </w:r>
      <w:r w:rsidR="009363D2" w:rsidRPr="00735012">
        <w:t xml:space="preserve">pany to provide </w:t>
      </w:r>
      <w:r w:rsidR="000008DC" w:rsidRPr="00735012">
        <w:t xml:space="preserve">varied </w:t>
      </w:r>
      <w:r w:rsidR="00122542" w:rsidRPr="00735012">
        <w:t xml:space="preserve">online retail shopping services. </w:t>
      </w:r>
      <w:r w:rsidR="00426A6C" w:rsidRPr="00735012">
        <w:t xml:space="preserve"> </w:t>
      </w:r>
      <w:r w:rsidR="007127A4" w:rsidRPr="00735012">
        <w:t xml:space="preserve">The company’s main business </w:t>
      </w:r>
      <w:r w:rsidR="0041315D" w:rsidRPr="00735012">
        <w:t>operation is</w:t>
      </w:r>
      <w:r w:rsidR="007127A4" w:rsidRPr="00735012">
        <w:t xml:space="preserve"> subdivided into </w:t>
      </w:r>
      <w:r w:rsidR="00FF28EA" w:rsidRPr="00735012">
        <w:t>t</w:t>
      </w:r>
      <w:r w:rsidR="0041315D" w:rsidRPr="00735012">
        <w:t>wo</w:t>
      </w:r>
      <w:r w:rsidR="00FF28EA" w:rsidRPr="00735012">
        <w:t xml:space="preserve"> </w:t>
      </w:r>
      <w:r w:rsidR="00DC6EDD" w:rsidRPr="00735012">
        <w:t>primary</w:t>
      </w:r>
      <w:r w:rsidR="00FF28EA" w:rsidRPr="00735012">
        <w:t xml:space="preserve"> segments</w:t>
      </w:r>
      <w:r w:rsidR="000E5794" w:rsidRPr="00735012">
        <w:t xml:space="preserve">. The </w:t>
      </w:r>
      <w:r w:rsidR="00532FE1" w:rsidRPr="00735012">
        <w:t xml:space="preserve">International </w:t>
      </w:r>
      <w:r w:rsidR="008A66BD" w:rsidRPr="00735012">
        <w:t>se</w:t>
      </w:r>
      <w:r w:rsidR="00C3394F">
        <w:t>ction</w:t>
      </w:r>
      <w:r w:rsidR="008A66BD" w:rsidRPr="00735012">
        <w:t xml:space="preserve"> </w:t>
      </w:r>
      <w:r w:rsidR="002254F2" w:rsidRPr="00735012">
        <w:t xml:space="preserve">that focuses on retail products of consumables </w:t>
      </w:r>
      <w:r w:rsidR="000975EF" w:rsidRPr="00735012">
        <w:t xml:space="preserve">and subscriptions through </w:t>
      </w:r>
      <w:r w:rsidR="00735012" w:rsidRPr="00735012">
        <w:t>internationally</w:t>
      </w:r>
      <w:r w:rsidR="00C3394F">
        <w:t>-</w:t>
      </w:r>
      <w:r w:rsidR="00735012" w:rsidRPr="00735012">
        <w:t>focused</w:t>
      </w:r>
      <w:r w:rsidR="000975EF" w:rsidRPr="00735012">
        <w:t xml:space="preserve"> websites</w:t>
      </w:r>
      <w:r w:rsidR="00C3394F">
        <w:t xml:space="preserve"> and t</w:t>
      </w:r>
      <w:r w:rsidR="001816E4" w:rsidRPr="00735012">
        <w:t xml:space="preserve">he North America </w:t>
      </w:r>
      <w:r w:rsidR="00CA198D" w:rsidRPr="00735012">
        <w:t xml:space="preserve">segment </w:t>
      </w:r>
      <w:r w:rsidR="00C3394F">
        <w:t xml:space="preserve">that </w:t>
      </w:r>
      <w:r w:rsidR="00CA198D" w:rsidRPr="00735012">
        <w:t>has</w:t>
      </w:r>
      <w:r w:rsidR="00D4719B" w:rsidRPr="00735012">
        <w:t xml:space="preserve"> both the </w:t>
      </w:r>
      <w:r w:rsidR="00157F48" w:rsidRPr="00735012">
        <w:t xml:space="preserve">subscription segment and the </w:t>
      </w:r>
      <w:r w:rsidR="005E4A34" w:rsidRPr="00735012">
        <w:t xml:space="preserve">retail sales of consumer products. </w:t>
      </w:r>
      <w:r w:rsidR="0096464E" w:rsidRPr="00735012">
        <w:t>Although the company started as a</w:t>
      </w:r>
      <w:r w:rsidR="00DC6EDD" w:rsidRPr="00735012">
        <w:t>n essential</w:t>
      </w:r>
      <w:r w:rsidR="0096464E" w:rsidRPr="00735012">
        <w:t xml:space="preserve"> online bookstore, </w:t>
      </w:r>
      <w:r w:rsidR="002742AE" w:rsidRPr="00735012">
        <w:t>presently, it engages in a wide variety of products</w:t>
      </w:r>
      <w:r w:rsidR="000008DC" w:rsidRPr="00735012">
        <w:t>.</w:t>
      </w:r>
      <w:r w:rsidR="00356CDE" w:rsidRPr="00735012">
        <w:t xml:space="preserve"> </w:t>
      </w:r>
      <w:r w:rsidR="000008DC" w:rsidRPr="00735012">
        <w:t xml:space="preserve">The mission statement aims at the provision of </w:t>
      </w:r>
      <w:r w:rsidR="0039023F" w:rsidRPr="00735012">
        <w:t xml:space="preserve">the best and utmost convenient services </w:t>
      </w:r>
      <w:r w:rsidR="00567A0E" w:rsidRPr="00735012">
        <w:t>at the lowest possible price.</w:t>
      </w:r>
      <w:r w:rsidR="006C76A8" w:rsidRPr="00735012">
        <w:t xml:space="preserve"> The vision is to enhance th</w:t>
      </w:r>
      <w:r w:rsidR="007D3356" w:rsidRPr="00735012">
        <w:t>e company to be the best e-</w:t>
      </w:r>
      <w:r w:rsidR="004A45FA" w:rsidRPr="00735012">
        <w:t>commerce</w:t>
      </w:r>
      <w:r w:rsidR="007D3356" w:rsidRPr="00735012">
        <w:t xml:space="preserve"> company to the world </w:t>
      </w:r>
      <w:r w:rsidR="00DC6EDD" w:rsidRPr="00735012">
        <w:t>by</w:t>
      </w:r>
      <w:r w:rsidR="000521C0" w:rsidRPr="00735012">
        <w:t xml:space="preserve"> offering customer</w:t>
      </w:r>
      <w:r w:rsidR="00820737" w:rsidRPr="00735012">
        <w:t>-centric products aligned with the</w:t>
      </w:r>
      <w:r w:rsidR="0042608F" w:rsidRPr="00735012">
        <w:t xml:space="preserve">ir varied demands. </w:t>
      </w:r>
      <w:r w:rsidR="00E07FF9" w:rsidRPr="00735012">
        <w:t>The company has had unprecedented growth</w:t>
      </w:r>
      <w:r w:rsidR="00C3394F">
        <w:t>,</w:t>
      </w:r>
      <w:r w:rsidR="00E07FF9" w:rsidRPr="00735012">
        <w:t xml:space="preserve"> </w:t>
      </w:r>
      <w:r w:rsidR="00F0079F" w:rsidRPr="00735012">
        <w:t xml:space="preserve">with </w:t>
      </w:r>
      <w:r w:rsidR="00B52BD7" w:rsidRPr="00735012">
        <w:t xml:space="preserve">sales </w:t>
      </w:r>
      <w:r w:rsidR="00024688" w:rsidRPr="00735012">
        <w:t>amounting</w:t>
      </w:r>
      <w:r w:rsidR="00B52BD7" w:rsidRPr="00735012">
        <w:t xml:space="preserve"> to </w:t>
      </w:r>
      <w:r w:rsidR="00024688" w:rsidRPr="00735012">
        <w:t>over $ 40 billion quarterly</w:t>
      </w:r>
      <w:r w:rsidR="001C294F" w:rsidRPr="00735012">
        <w:t xml:space="preserve"> (</w:t>
      </w:r>
      <w:proofErr w:type="spellStart"/>
      <w:r w:rsidR="002A0078" w:rsidRPr="00EA66B5">
        <w:rPr>
          <w:rFonts w:eastAsia="Times New Roman"/>
          <w:iCs/>
        </w:rPr>
        <w:t>Panmore</w:t>
      </w:r>
      <w:proofErr w:type="spellEnd"/>
      <w:r w:rsidR="002A0078" w:rsidRPr="00EA66B5">
        <w:rPr>
          <w:rFonts w:eastAsia="Times New Roman"/>
          <w:iCs/>
        </w:rPr>
        <w:t xml:space="preserve"> Institute</w:t>
      </w:r>
      <w:r w:rsidR="002A0078" w:rsidRPr="00EA66B5">
        <w:rPr>
          <w:rFonts w:eastAsia="Times New Roman"/>
        </w:rPr>
        <w:t>, 2016</w:t>
      </w:r>
      <w:r w:rsidR="001C294F" w:rsidRPr="00735012">
        <w:t>)</w:t>
      </w:r>
      <w:r w:rsidR="00CF307A" w:rsidRPr="00735012">
        <w:t>.</w:t>
      </w:r>
      <w:r w:rsidR="00DC6EDD" w:rsidRPr="00735012">
        <w:t xml:space="preserve"> </w:t>
      </w:r>
      <w:r w:rsidR="006A542D" w:rsidRPr="00735012">
        <w:t>T</w:t>
      </w:r>
      <w:r w:rsidR="000E0A76" w:rsidRPr="00735012">
        <w:t>h</w:t>
      </w:r>
      <w:r w:rsidR="0073797D" w:rsidRPr="00735012">
        <w:t xml:space="preserve">is paper highlights the significance of technical issues to the corporate strategy of </w:t>
      </w:r>
      <w:r w:rsidR="005531C8" w:rsidRPr="00735012">
        <w:t xml:space="preserve">Amazon </w:t>
      </w:r>
      <w:r w:rsidR="00BD55BE" w:rsidRPr="00735012">
        <w:t>Company</w:t>
      </w:r>
      <w:r w:rsidR="00643B3A" w:rsidRPr="00735012">
        <w:t xml:space="preserve"> that has prompted </w:t>
      </w:r>
      <w:r w:rsidR="00894C35" w:rsidRPr="00735012">
        <w:t>its</w:t>
      </w:r>
      <w:r w:rsidR="00643B3A" w:rsidRPr="00735012">
        <w:t xml:space="preserve"> leadership position in the industry</w:t>
      </w:r>
      <w:r w:rsidR="005531C8" w:rsidRPr="00735012">
        <w:t>.</w:t>
      </w:r>
      <w:r w:rsidR="000E0A76" w:rsidRPr="00735012">
        <w:t xml:space="preserve"> </w:t>
      </w:r>
    </w:p>
    <w:p w14:paraId="432A39AF" w14:textId="24294998" w:rsidR="000345B9" w:rsidRPr="00735012" w:rsidRDefault="000345B9" w:rsidP="00735012">
      <w:pPr>
        <w:ind w:firstLine="720"/>
        <w:contextualSpacing/>
      </w:pPr>
      <w:r w:rsidRPr="00735012">
        <w:t xml:space="preserve">For instance, </w:t>
      </w:r>
      <w:r w:rsidR="006A1040" w:rsidRPr="00735012">
        <w:t xml:space="preserve">it is surprising how Amazon is cited as the </w:t>
      </w:r>
      <w:r w:rsidR="00613801" w:rsidRPr="00735012">
        <w:t xml:space="preserve">unique emerging culture </w:t>
      </w:r>
      <w:r w:rsidR="00DC6EDD" w:rsidRPr="00735012">
        <w:t>i</w:t>
      </w:r>
      <w:r w:rsidR="00613801" w:rsidRPr="00735012">
        <w:t>n its business strategy</w:t>
      </w:r>
      <w:r w:rsidR="00465183" w:rsidRPr="00735012">
        <w:t>.</w:t>
      </w:r>
      <w:r w:rsidR="00613801" w:rsidRPr="00735012">
        <w:t xml:space="preserve"> </w:t>
      </w:r>
      <w:r w:rsidR="00465183" w:rsidRPr="00735012">
        <w:t xml:space="preserve">When </w:t>
      </w:r>
      <w:r w:rsidR="00613801" w:rsidRPr="00735012">
        <w:t xml:space="preserve">it concerns technological issues </w:t>
      </w:r>
      <w:r w:rsidR="009118C1" w:rsidRPr="00735012">
        <w:t>such as the corporation of the internet age</w:t>
      </w:r>
      <w:r w:rsidR="00865ED8" w:rsidRPr="00735012">
        <w:t xml:space="preserve"> into its business strategy</w:t>
      </w:r>
      <w:r w:rsidR="00345656" w:rsidRPr="00735012">
        <w:t>,</w:t>
      </w:r>
      <w:r w:rsidR="009118C1" w:rsidRPr="00735012">
        <w:t xml:space="preserve"> </w:t>
      </w:r>
      <w:r w:rsidR="00613801" w:rsidRPr="00735012">
        <w:t>as compared to other players in the industry such as Google</w:t>
      </w:r>
      <w:r w:rsidR="00E778E5" w:rsidRPr="00735012">
        <w:t xml:space="preserve">, Apple </w:t>
      </w:r>
      <w:r w:rsidR="00E778E5" w:rsidRPr="00735012">
        <w:lastRenderedPageBreak/>
        <w:t>or Microsoft</w:t>
      </w:r>
      <w:r w:rsidR="009118C1" w:rsidRPr="00735012">
        <w:t>,</w:t>
      </w:r>
      <w:r w:rsidR="001536B5" w:rsidRPr="00735012">
        <w:t xml:space="preserve"> it is evident that the company’s top talent </w:t>
      </w:r>
      <w:r w:rsidR="005E5411" w:rsidRPr="00735012">
        <w:t xml:space="preserve">has catapulted the company into one of the </w:t>
      </w:r>
      <w:r w:rsidR="00D130FD" w:rsidRPr="00735012">
        <w:t>largest</w:t>
      </w:r>
      <w:r w:rsidR="005E5411" w:rsidRPr="00735012">
        <w:t xml:space="preserve"> online retailer</w:t>
      </w:r>
      <w:r w:rsidR="00DC6EDD" w:rsidRPr="00735012">
        <w:t>s</w:t>
      </w:r>
      <w:r w:rsidR="00403C59" w:rsidRPr="00735012">
        <w:t xml:space="preserve">, as well as pioneering the </w:t>
      </w:r>
      <w:r w:rsidR="00762624" w:rsidRPr="00735012">
        <w:t xml:space="preserve">online retailing industry. </w:t>
      </w:r>
      <w:r w:rsidR="00C13626" w:rsidRPr="00735012">
        <w:t xml:space="preserve">The way the company has leveraged </w:t>
      </w:r>
      <w:r w:rsidR="0008371D" w:rsidRPr="00735012">
        <w:t>technology</w:t>
      </w:r>
      <w:r w:rsidR="00C3394F">
        <w:t>,</w:t>
      </w:r>
      <w:r w:rsidR="0008371D" w:rsidRPr="00735012">
        <w:t xml:space="preserve"> </w:t>
      </w:r>
      <w:r w:rsidR="00073341" w:rsidRPr="00735012">
        <w:t xml:space="preserve">and </w:t>
      </w:r>
      <w:r w:rsidR="0011701D" w:rsidRPr="00735012">
        <w:t>utilizing</w:t>
      </w:r>
      <w:r w:rsidR="00073341" w:rsidRPr="00735012">
        <w:t xml:space="preserve"> the strategy to position itself </w:t>
      </w:r>
      <w:r w:rsidR="0005474F" w:rsidRPr="00735012">
        <w:t>competitively with other tech giants</w:t>
      </w:r>
      <w:r w:rsidR="00C3394F">
        <w:t xml:space="preserve"> is fascinating</w:t>
      </w:r>
      <w:r w:rsidR="002526F5" w:rsidRPr="00735012">
        <w:t xml:space="preserve">. </w:t>
      </w:r>
      <w:r w:rsidR="00392578" w:rsidRPr="00735012">
        <w:t xml:space="preserve">In this regard, </w:t>
      </w:r>
      <w:r w:rsidR="00164936" w:rsidRPr="00735012">
        <w:t xml:space="preserve">Amazon’s </w:t>
      </w:r>
      <w:r w:rsidR="001E72C1" w:rsidRPr="00735012">
        <w:t>generic strategy</w:t>
      </w:r>
      <w:r w:rsidR="00C3394F">
        <w:t>,</w:t>
      </w:r>
      <w:r w:rsidR="001E72C1" w:rsidRPr="00735012">
        <w:t xml:space="preserve"> for instance, </w:t>
      </w:r>
      <w:r w:rsidR="001D5288" w:rsidRPr="00735012">
        <w:t xml:space="preserve">can be attributed to concentric </w:t>
      </w:r>
      <w:r w:rsidR="004B5A4C" w:rsidRPr="00735012">
        <w:t xml:space="preserve">diversification, where it has leveraged its technological capabilities </w:t>
      </w:r>
      <w:r w:rsidR="00C66E29" w:rsidRPr="00735012">
        <w:t>to foster business success</w:t>
      </w:r>
      <w:r w:rsidR="00D0151E" w:rsidRPr="00735012">
        <w:t xml:space="preserve"> (</w:t>
      </w:r>
      <w:r w:rsidR="002A0078" w:rsidRPr="002A0078">
        <w:rPr>
          <w:bCs/>
          <w:iCs/>
        </w:rPr>
        <w:t>Managementstudyguide.Com</w:t>
      </w:r>
      <w:r w:rsidR="002A0078" w:rsidRPr="002A0078">
        <w:rPr>
          <w:bCs/>
        </w:rPr>
        <w:t>, 2020</w:t>
      </w:r>
      <w:r w:rsidR="00D0151E" w:rsidRPr="00735012">
        <w:t>)</w:t>
      </w:r>
      <w:r w:rsidR="00C66E29" w:rsidRPr="00735012">
        <w:t xml:space="preserve">. </w:t>
      </w:r>
      <w:r w:rsidR="00EF2970" w:rsidRPr="00735012">
        <w:t xml:space="preserve">The cost leadership strategy </w:t>
      </w:r>
      <w:r w:rsidR="00E45C3E" w:rsidRPr="00735012">
        <w:t xml:space="preserve">used offers </w:t>
      </w:r>
      <w:r w:rsidR="002A4D79" w:rsidRPr="00735012">
        <w:t>maximum</w:t>
      </w:r>
      <w:r w:rsidR="00E45C3E" w:rsidRPr="00735012">
        <w:t xml:space="preserve"> value to its customers </w:t>
      </w:r>
      <w:r w:rsidR="009D4110" w:rsidRPr="00735012">
        <w:t xml:space="preserve">at the lowest price possible </w:t>
      </w:r>
      <w:r w:rsidR="006509D5" w:rsidRPr="00735012">
        <w:t xml:space="preserve">with their go-to-portal </w:t>
      </w:r>
      <w:r w:rsidR="0058663B" w:rsidRPr="00735012">
        <w:t>that provide</w:t>
      </w:r>
      <w:r w:rsidR="00DC6EDD" w:rsidRPr="00735012">
        <w:t>s</w:t>
      </w:r>
      <w:r w:rsidR="0058663B" w:rsidRPr="00735012">
        <w:t xml:space="preserve"> excellent shopping experience. </w:t>
      </w:r>
      <w:r w:rsidR="009E4194" w:rsidRPr="00735012">
        <w:t>Additionally, the company’s move to diversify into the cloud</w:t>
      </w:r>
      <w:r w:rsidR="00DC6EDD" w:rsidRPr="00735012">
        <w:t>-</w:t>
      </w:r>
      <w:r w:rsidR="009E4194" w:rsidRPr="00735012">
        <w:t>based business</w:t>
      </w:r>
      <w:r w:rsidR="000868EE" w:rsidRPr="00735012">
        <w:t xml:space="preserve"> indicates the significance of cloud computing </w:t>
      </w:r>
      <w:r w:rsidR="007E4CBD" w:rsidRPr="00735012">
        <w:t xml:space="preserve">and </w:t>
      </w:r>
      <w:r w:rsidR="00EB3482" w:rsidRPr="00735012">
        <w:t xml:space="preserve">usage of Big Data technological trends </w:t>
      </w:r>
      <w:r w:rsidR="00CD6C4B" w:rsidRPr="00735012">
        <w:t xml:space="preserve">to attain a unique leadership position. </w:t>
      </w:r>
      <w:r w:rsidR="00496335" w:rsidRPr="00735012">
        <w:t xml:space="preserve">Therefore, </w:t>
      </w:r>
      <w:r w:rsidR="000E1E91" w:rsidRPr="00735012">
        <w:t xml:space="preserve">aside from the online platform, Amazon uses these other two technological strategies to </w:t>
      </w:r>
      <w:r w:rsidR="007C446C" w:rsidRPr="00735012">
        <w:t xml:space="preserve">supplement its core competencies </w:t>
      </w:r>
      <w:r w:rsidR="00FE4551" w:rsidRPr="00735012">
        <w:t xml:space="preserve">that complement to its </w:t>
      </w:r>
      <w:r w:rsidR="002D7D46" w:rsidRPr="00735012">
        <w:t>original</w:t>
      </w:r>
      <w:r w:rsidR="00FE4551" w:rsidRPr="00735012">
        <w:t xml:space="preserve"> business model. </w:t>
      </w:r>
    </w:p>
    <w:p w14:paraId="45F3CF4E" w14:textId="77777777" w:rsidR="00894C35" w:rsidRPr="00735012" w:rsidRDefault="00894C35" w:rsidP="00735012">
      <w:pPr>
        <w:contextualSpacing/>
      </w:pPr>
      <w:r w:rsidRPr="00735012">
        <w:br w:type="page"/>
      </w:r>
    </w:p>
    <w:p w14:paraId="3564D048" w14:textId="77777777" w:rsidR="00894C35" w:rsidRPr="00735012" w:rsidRDefault="00894C35" w:rsidP="00735012">
      <w:pPr>
        <w:contextualSpacing/>
        <w:jc w:val="center"/>
      </w:pPr>
      <w:r w:rsidRPr="00735012">
        <w:lastRenderedPageBreak/>
        <w:t>Works Cited</w:t>
      </w:r>
    </w:p>
    <w:p w14:paraId="7797380A" w14:textId="155FA28E" w:rsidR="00EA66B5" w:rsidRPr="00735012" w:rsidRDefault="00C3394F" w:rsidP="00667C39">
      <w:pPr>
        <w:ind w:left="720" w:hanging="720"/>
        <w:contextualSpacing/>
        <w:outlineLvl w:val="3"/>
        <w:rPr>
          <w:rFonts w:eastAsia="Times New Roman"/>
        </w:rPr>
      </w:pPr>
      <w:r>
        <w:rPr>
          <w:rFonts w:eastAsia="Times New Roman"/>
        </w:rPr>
        <w:t>“</w:t>
      </w:r>
      <w:r w:rsidR="00EA66B5" w:rsidRPr="00EA66B5">
        <w:rPr>
          <w:rFonts w:eastAsia="Times New Roman"/>
        </w:rPr>
        <w:t xml:space="preserve">Amazon.Com </w:t>
      </w:r>
      <w:proofErr w:type="spellStart"/>
      <w:r w:rsidR="00EA66B5" w:rsidRPr="00EA66B5">
        <w:rPr>
          <w:rFonts w:eastAsia="Times New Roman"/>
        </w:rPr>
        <w:t>Inc.’S</w:t>
      </w:r>
      <w:proofErr w:type="spellEnd"/>
      <w:r w:rsidR="00EA66B5" w:rsidRPr="00EA66B5">
        <w:rPr>
          <w:rFonts w:eastAsia="Times New Roman"/>
        </w:rPr>
        <w:t xml:space="preserve"> Mission Statement &amp; Vision Statement (An Analysis) - </w:t>
      </w:r>
      <w:proofErr w:type="spellStart"/>
      <w:r w:rsidR="00EA66B5" w:rsidRPr="00EA66B5">
        <w:rPr>
          <w:rFonts w:eastAsia="Times New Roman"/>
        </w:rPr>
        <w:t>Panmore</w:t>
      </w:r>
      <w:proofErr w:type="spellEnd"/>
      <w:r w:rsidR="00EA66B5" w:rsidRPr="00EA66B5">
        <w:rPr>
          <w:rFonts w:eastAsia="Times New Roman"/>
        </w:rPr>
        <w:t xml:space="preserve"> Institute</w:t>
      </w:r>
      <w:r>
        <w:rPr>
          <w:rFonts w:eastAsia="Times New Roman"/>
        </w:rPr>
        <w:t>.”</w:t>
      </w:r>
      <w:r w:rsidR="00EA66B5" w:rsidRPr="00EA66B5">
        <w:rPr>
          <w:rFonts w:eastAsia="Times New Roman"/>
        </w:rPr>
        <w:t> </w:t>
      </w:r>
      <w:proofErr w:type="spellStart"/>
      <w:r w:rsidR="00EA66B5" w:rsidRPr="00EA66B5">
        <w:rPr>
          <w:rFonts w:eastAsia="Times New Roman"/>
          <w:i/>
          <w:iCs/>
        </w:rPr>
        <w:t>Panmore</w:t>
      </w:r>
      <w:proofErr w:type="spellEnd"/>
      <w:r w:rsidR="00EA66B5" w:rsidRPr="00EA66B5">
        <w:rPr>
          <w:rFonts w:eastAsia="Times New Roman"/>
          <w:i/>
          <w:iCs/>
        </w:rPr>
        <w:t xml:space="preserve"> Institute</w:t>
      </w:r>
      <w:r w:rsidR="00EA66B5" w:rsidRPr="00EA66B5">
        <w:rPr>
          <w:rFonts w:eastAsia="Times New Roman"/>
        </w:rPr>
        <w:t xml:space="preserve">, 2016, </w:t>
      </w:r>
      <w:r w:rsidR="00EA66B5" w:rsidRPr="00C3394F">
        <w:rPr>
          <w:rFonts w:eastAsia="Times New Roman"/>
        </w:rPr>
        <w:t>http://panmore.com/amazon-com-inc-vision-statement-mission-statement-analysis. Accessed 11 Mar 2020</w:t>
      </w:r>
      <w:r w:rsidR="00EA66B5" w:rsidRPr="00EA66B5">
        <w:rPr>
          <w:rFonts w:eastAsia="Times New Roman"/>
        </w:rPr>
        <w:t>.</w:t>
      </w:r>
    </w:p>
    <w:p w14:paraId="7F4DC852" w14:textId="281F52C6" w:rsidR="00EA66B5" w:rsidRPr="00735012" w:rsidRDefault="00C3394F" w:rsidP="00667C39">
      <w:pPr>
        <w:pStyle w:val="Heading4"/>
        <w:spacing w:before="0" w:beforeAutospacing="0" w:after="0" w:afterAutospacing="0" w:line="480" w:lineRule="auto"/>
        <w:ind w:left="720" w:hanging="720"/>
        <w:contextualSpacing/>
        <w:rPr>
          <w:b w:val="0"/>
          <w:bCs w:val="0"/>
        </w:rPr>
      </w:pPr>
      <w:r>
        <w:rPr>
          <w:b w:val="0"/>
          <w:bCs w:val="0"/>
        </w:rPr>
        <w:t>“</w:t>
      </w:r>
      <w:r w:rsidR="00EA66B5" w:rsidRPr="00735012">
        <w:rPr>
          <w:b w:val="0"/>
          <w:bCs w:val="0"/>
        </w:rPr>
        <w:t>Analysis Of Amazon</w:t>
      </w:r>
      <w:r>
        <w:rPr>
          <w:b w:val="0"/>
          <w:bCs w:val="0"/>
        </w:rPr>
        <w:t>’</w:t>
      </w:r>
      <w:r w:rsidR="00EA66B5" w:rsidRPr="00735012">
        <w:rPr>
          <w:b w:val="0"/>
          <w:bCs w:val="0"/>
        </w:rPr>
        <w:t>s Corporate Strategy</w:t>
      </w:r>
      <w:r>
        <w:rPr>
          <w:b w:val="0"/>
          <w:bCs w:val="0"/>
        </w:rPr>
        <w:t>.”</w:t>
      </w:r>
      <w:r w:rsidR="00EA66B5" w:rsidRPr="00735012">
        <w:rPr>
          <w:b w:val="0"/>
          <w:bCs w:val="0"/>
        </w:rPr>
        <w:t> </w:t>
      </w:r>
      <w:r w:rsidR="00EA66B5" w:rsidRPr="00735012">
        <w:rPr>
          <w:b w:val="0"/>
          <w:bCs w:val="0"/>
          <w:i/>
          <w:iCs/>
        </w:rPr>
        <w:t>Managementstudyguide.Com</w:t>
      </w:r>
      <w:r w:rsidR="00EA66B5" w:rsidRPr="00735012">
        <w:rPr>
          <w:b w:val="0"/>
          <w:bCs w:val="0"/>
        </w:rPr>
        <w:t xml:space="preserve">, 2020, </w:t>
      </w:r>
      <w:r w:rsidR="00EA66B5" w:rsidRPr="00C3394F">
        <w:rPr>
          <w:b w:val="0"/>
          <w:bCs w:val="0"/>
        </w:rPr>
        <w:t>https://www.managementstudyguide.com/analysis-of-amazon-corporate-strategy.htm. Accessed 11 Mar 2020</w:t>
      </w:r>
      <w:r w:rsidR="00EA66B5" w:rsidRPr="00735012">
        <w:rPr>
          <w:b w:val="0"/>
          <w:bCs w:val="0"/>
        </w:rPr>
        <w:t>.</w:t>
      </w:r>
    </w:p>
    <w:p w14:paraId="660AF92F" w14:textId="77777777" w:rsidR="00EA66B5" w:rsidRPr="00735012" w:rsidRDefault="00EA66B5" w:rsidP="00735012">
      <w:pPr>
        <w:pStyle w:val="Heading4"/>
        <w:spacing w:before="0" w:beforeAutospacing="0" w:after="0" w:afterAutospacing="0" w:line="480" w:lineRule="auto"/>
        <w:contextualSpacing/>
        <w:rPr>
          <w:b w:val="0"/>
          <w:bCs w:val="0"/>
        </w:rPr>
      </w:pPr>
    </w:p>
    <w:p w14:paraId="4E06629B" w14:textId="77777777" w:rsidR="00EA66B5" w:rsidRPr="00EA66B5" w:rsidRDefault="00EA66B5" w:rsidP="00735012">
      <w:pPr>
        <w:contextualSpacing/>
        <w:outlineLvl w:val="3"/>
        <w:rPr>
          <w:rFonts w:eastAsia="Times New Roman"/>
        </w:rPr>
      </w:pPr>
    </w:p>
    <w:p w14:paraId="6601A8AD" w14:textId="77777777" w:rsidR="0053736E" w:rsidRPr="00735012" w:rsidRDefault="0053736E" w:rsidP="00735012">
      <w:pPr>
        <w:contextualSpacing/>
        <w:jc w:val="center"/>
      </w:pPr>
    </w:p>
    <w:sectPr w:rsidR="0053736E" w:rsidRPr="00735012" w:rsidSect="00FE5FD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AEC2B" w14:textId="77777777" w:rsidR="0009154A" w:rsidRDefault="0009154A" w:rsidP="002857DA">
      <w:pPr>
        <w:spacing w:line="240" w:lineRule="auto"/>
      </w:pPr>
      <w:r>
        <w:separator/>
      </w:r>
    </w:p>
  </w:endnote>
  <w:endnote w:type="continuationSeparator" w:id="0">
    <w:p w14:paraId="1B015319" w14:textId="77777777" w:rsidR="0009154A" w:rsidRDefault="0009154A" w:rsidP="002857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1D0E8" w14:textId="77777777" w:rsidR="00644BB9" w:rsidRDefault="0064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F575A" w14:textId="77777777" w:rsidR="00644BB9" w:rsidRDefault="00644B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9B278" w14:textId="77777777" w:rsidR="00644BB9" w:rsidRDefault="0064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C8846" w14:textId="77777777" w:rsidR="0009154A" w:rsidRDefault="0009154A" w:rsidP="002857DA">
      <w:pPr>
        <w:spacing w:line="240" w:lineRule="auto"/>
      </w:pPr>
      <w:r>
        <w:separator/>
      </w:r>
    </w:p>
  </w:footnote>
  <w:footnote w:type="continuationSeparator" w:id="0">
    <w:p w14:paraId="58C04554" w14:textId="77777777" w:rsidR="0009154A" w:rsidRDefault="0009154A" w:rsidP="002857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328B8" w14:textId="77777777" w:rsidR="00644BB9" w:rsidRDefault="0064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2266"/>
      <w:docPartObj>
        <w:docPartGallery w:val="Page Numbers (Top of Page)"/>
        <w:docPartUnique/>
      </w:docPartObj>
    </w:sdtPr>
    <w:sdtEndPr/>
    <w:sdtContent>
      <w:p w14:paraId="021CA6DC" w14:textId="77777777" w:rsidR="002857DA" w:rsidRDefault="002857DA">
        <w:pPr>
          <w:pStyle w:val="Header"/>
          <w:jc w:val="right"/>
        </w:pPr>
        <w:r>
          <w:t xml:space="preserve"> </w:t>
        </w:r>
        <w:r>
          <w:t xml:space="preserve">Student’s Last Name </w:t>
        </w:r>
        <w:r w:rsidR="007146B0">
          <w:fldChar w:fldCharType="begin"/>
        </w:r>
        <w:r w:rsidR="007146B0">
          <w:instrText xml:space="preserve"> PAGE   \* MERGEFORMAT </w:instrText>
        </w:r>
        <w:r w:rsidR="007146B0">
          <w:fldChar w:fldCharType="separate"/>
        </w:r>
        <w:r w:rsidR="00644BB9">
          <w:rPr>
            <w:noProof/>
          </w:rPr>
          <w:t>2</w:t>
        </w:r>
        <w:r w:rsidR="007146B0">
          <w:rPr>
            <w:noProof/>
          </w:rPr>
          <w:fldChar w:fldCharType="end"/>
        </w:r>
      </w:p>
    </w:sdtContent>
  </w:sdt>
  <w:p w14:paraId="203A004B" w14:textId="77777777" w:rsidR="002857DA" w:rsidRDefault="002857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497B2" w14:textId="77777777" w:rsidR="00644BB9" w:rsidRDefault="00644B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zQ3NzA3NbA0NzNV0lEKTi0uzszPAykwqgUAvC4rqywAAAA="/>
  </w:docVars>
  <w:rsids>
    <w:rsidRoot w:val="002857DA"/>
    <w:rsid w:val="000008DC"/>
    <w:rsid w:val="00024688"/>
    <w:rsid w:val="000345B9"/>
    <w:rsid w:val="000521C0"/>
    <w:rsid w:val="0005474F"/>
    <w:rsid w:val="00073341"/>
    <w:rsid w:val="00076BAC"/>
    <w:rsid w:val="0008371D"/>
    <w:rsid w:val="000868EE"/>
    <w:rsid w:val="0009154A"/>
    <w:rsid w:val="000975EF"/>
    <w:rsid w:val="000E0A76"/>
    <w:rsid w:val="000E1E91"/>
    <w:rsid w:val="000E5794"/>
    <w:rsid w:val="000E5B2C"/>
    <w:rsid w:val="0011701D"/>
    <w:rsid w:val="00122542"/>
    <w:rsid w:val="00135D3B"/>
    <w:rsid w:val="001536B5"/>
    <w:rsid w:val="00157F48"/>
    <w:rsid w:val="00164936"/>
    <w:rsid w:val="001816E4"/>
    <w:rsid w:val="00186DAA"/>
    <w:rsid w:val="001C294F"/>
    <w:rsid w:val="001D5288"/>
    <w:rsid w:val="001E72C1"/>
    <w:rsid w:val="00220E64"/>
    <w:rsid w:val="002254F2"/>
    <w:rsid w:val="002526F5"/>
    <w:rsid w:val="002742AE"/>
    <w:rsid w:val="002857DA"/>
    <w:rsid w:val="002A0078"/>
    <w:rsid w:val="002A4D79"/>
    <w:rsid w:val="002D7D46"/>
    <w:rsid w:val="002F3E07"/>
    <w:rsid w:val="003118FB"/>
    <w:rsid w:val="003326F7"/>
    <w:rsid w:val="00345656"/>
    <w:rsid w:val="00356CDE"/>
    <w:rsid w:val="003843E9"/>
    <w:rsid w:val="0039023F"/>
    <w:rsid w:val="00392578"/>
    <w:rsid w:val="003C410A"/>
    <w:rsid w:val="003E5DC7"/>
    <w:rsid w:val="00403C59"/>
    <w:rsid w:val="0041315D"/>
    <w:rsid w:val="0042608F"/>
    <w:rsid w:val="00426A6C"/>
    <w:rsid w:val="00465183"/>
    <w:rsid w:val="0047336D"/>
    <w:rsid w:val="00496335"/>
    <w:rsid w:val="004A45FA"/>
    <w:rsid w:val="004B5A4C"/>
    <w:rsid w:val="005059DF"/>
    <w:rsid w:val="00532FE1"/>
    <w:rsid w:val="0053736E"/>
    <w:rsid w:val="005531C8"/>
    <w:rsid w:val="00567A0E"/>
    <w:rsid w:val="00582FA2"/>
    <w:rsid w:val="0058663B"/>
    <w:rsid w:val="005E4A34"/>
    <w:rsid w:val="005E5411"/>
    <w:rsid w:val="00613801"/>
    <w:rsid w:val="00643B3A"/>
    <w:rsid w:val="00644BB9"/>
    <w:rsid w:val="006509D5"/>
    <w:rsid w:val="00667C39"/>
    <w:rsid w:val="006A1040"/>
    <w:rsid w:val="006A542D"/>
    <w:rsid w:val="006C76A8"/>
    <w:rsid w:val="007075FB"/>
    <w:rsid w:val="007127A4"/>
    <w:rsid w:val="007146B0"/>
    <w:rsid w:val="00735012"/>
    <w:rsid w:val="0073797D"/>
    <w:rsid w:val="00762624"/>
    <w:rsid w:val="00762F19"/>
    <w:rsid w:val="007C446C"/>
    <w:rsid w:val="007D3356"/>
    <w:rsid w:val="007E4CBD"/>
    <w:rsid w:val="00820737"/>
    <w:rsid w:val="00865ED8"/>
    <w:rsid w:val="008910A2"/>
    <w:rsid w:val="00894C35"/>
    <w:rsid w:val="008A66BD"/>
    <w:rsid w:val="009118C1"/>
    <w:rsid w:val="00915D32"/>
    <w:rsid w:val="00923236"/>
    <w:rsid w:val="00933A61"/>
    <w:rsid w:val="009363D2"/>
    <w:rsid w:val="009532B2"/>
    <w:rsid w:val="0096464E"/>
    <w:rsid w:val="009D4110"/>
    <w:rsid w:val="009E4194"/>
    <w:rsid w:val="00A718D3"/>
    <w:rsid w:val="00A81B0C"/>
    <w:rsid w:val="00AA41EB"/>
    <w:rsid w:val="00AE6DCB"/>
    <w:rsid w:val="00B52BD7"/>
    <w:rsid w:val="00B86502"/>
    <w:rsid w:val="00BC28CD"/>
    <w:rsid w:val="00BD55BE"/>
    <w:rsid w:val="00C13626"/>
    <w:rsid w:val="00C3394F"/>
    <w:rsid w:val="00C66E29"/>
    <w:rsid w:val="00CA198D"/>
    <w:rsid w:val="00CD6C4B"/>
    <w:rsid w:val="00CF307A"/>
    <w:rsid w:val="00D0151E"/>
    <w:rsid w:val="00D130FD"/>
    <w:rsid w:val="00D4719B"/>
    <w:rsid w:val="00D66F8D"/>
    <w:rsid w:val="00DC6EDD"/>
    <w:rsid w:val="00DD0D15"/>
    <w:rsid w:val="00E07FF9"/>
    <w:rsid w:val="00E45C3E"/>
    <w:rsid w:val="00E778E5"/>
    <w:rsid w:val="00EA66B5"/>
    <w:rsid w:val="00EB3482"/>
    <w:rsid w:val="00EF2970"/>
    <w:rsid w:val="00F0079F"/>
    <w:rsid w:val="00F321FC"/>
    <w:rsid w:val="00FE4551"/>
    <w:rsid w:val="00FE5FD0"/>
    <w:rsid w:val="00FF1509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71D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FD0"/>
  </w:style>
  <w:style w:type="paragraph" w:styleId="Heading4">
    <w:name w:val="heading 4"/>
    <w:basedOn w:val="Normal"/>
    <w:link w:val="Heading4Char"/>
    <w:uiPriority w:val="9"/>
    <w:qFormat/>
    <w:rsid w:val="00EA66B5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57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7DA"/>
  </w:style>
  <w:style w:type="paragraph" w:styleId="Footer">
    <w:name w:val="footer"/>
    <w:basedOn w:val="Normal"/>
    <w:link w:val="FooterChar"/>
    <w:uiPriority w:val="99"/>
    <w:semiHidden/>
    <w:unhideWhenUsed/>
    <w:rsid w:val="002857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857DA"/>
  </w:style>
  <w:style w:type="character" w:customStyle="1" w:styleId="Heading4Char">
    <w:name w:val="Heading 4 Char"/>
    <w:basedOn w:val="DefaultParagraphFont"/>
    <w:link w:val="Heading4"/>
    <w:uiPriority w:val="9"/>
    <w:rsid w:val="00EA66B5"/>
    <w:rPr>
      <w:rFonts w:eastAsia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EA66B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0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11T06:00:00Z</dcterms:created>
  <dcterms:modified xsi:type="dcterms:W3CDTF">2020-03-12T12:10:00Z</dcterms:modified>
</cp:coreProperties>
</file>